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45A22" w14:textId="77777777" w:rsidR="002C7DAB" w:rsidRDefault="001D4BF0" w:rsidP="001D4BF0">
      <w:pPr>
        <w:rPr>
          <w:sz w:val="26"/>
          <w:szCs w:val="26"/>
        </w:rPr>
      </w:pPr>
      <w:bookmarkStart w:id="0" w:name="OLE_LINK1"/>
      <w:r w:rsidRPr="001D4BF0">
        <w:rPr>
          <w:sz w:val="26"/>
          <w:szCs w:val="26"/>
        </w:rPr>
        <w:t>Please let me know of anyone whose name has been omitted.</w:t>
      </w:r>
      <w:r>
        <w:rPr>
          <w:sz w:val="26"/>
          <w:szCs w:val="26"/>
        </w:rPr>
        <w:t xml:space="preserve">  Also, feel free to add your favorite memory of each person you’d like.  You could say what you remember most about them, etc.  This will help give</w:t>
      </w:r>
      <w:r w:rsidR="009A0432">
        <w:rPr>
          <w:sz w:val="26"/>
          <w:szCs w:val="26"/>
        </w:rPr>
        <w:t xml:space="preserve"> future</w:t>
      </w:r>
      <w:r>
        <w:rPr>
          <w:sz w:val="26"/>
          <w:szCs w:val="26"/>
        </w:rPr>
        <w:t xml:space="preserve"> generations a</w:t>
      </w:r>
      <w:r w:rsidR="009A0432">
        <w:rPr>
          <w:sz w:val="26"/>
          <w:szCs w:val="26"/>
        </w:rPr>
        <w:t xml:space="preserve"> clue about the people who</w:t>
      </w:r>
      <w:r>
        <w:rPr>
          <w:sz w:val="26"/>
          <w:szCs w:val="26"/>
        </w:rPr>
        <w:t xml:space="preserve"> lived in our community and </w:t>
      </w:r>
      <w:r w:rsidR="009A0432">
        <w:rPr>
          <w:sz w:val="26"/>
          <w:szCs w:val="26"/>
        </w:rPr>
        <w:t xml:space="preserve">help them </w:t>
      </w:r>
      <w:r>
        <w:rPr>
          <w:sz w:val="26"/>
          <w:szCs w:val="26"/>
        </w:rPr>
        <w:t>get to know their personalities/contributions.  Some of the names</w:t>
      </w:r>
      <w:r w:rsidR="009A0432">
        <w:rPr>
          <w:sz w:val="26"/>
          <w:szCs w:val="26"/>
        </w:rPr>
        <w:t xml:space="preserve"> that</w:t>
      </w:r>
      <w:r>
        <w:rPr>
          <w:sz w:val="26"/>
          <w:szCs w:val="26"/>
        </w:rPr>
        <w:t xml:space="preserve"> were called out during the Senior Event</w:t>
      </w:r>
      <w:r w:rsidR="009A0432">
        <w:rPr>
          <w:sz w:val="26"/>
          <w:szCs w:val="26"/>
        </w:rPr>
        <w:t>,</w:t>
      </w:r>
      <w:r>
        <w:rPr>
          <w:sz w:val="26"/>
          <w:szCs w:val="26"/>
        </w:rPr>
        <w:t xml:space="preserve"> I d</w:t>
      </w:r>
      <w:r w:rsidR="009A0432">
        <w:rPr>
          <w:sz w:val="26"/>
          <w:szCs w:val="26"/>
        </w:rPr>
        <w:t>idn</w:t>
      </w:r>
      <w:r>
        <w:rPr>
          <w:sz w:val="26"/>
          <w:szCs w:val="26"/>
        </w:rPr>
        <w:t>’t recognize</w:t>
      </w:r>
      <w:r w:rsidR="009A0432">
        <w:rPr>
          <w:sz w:val="26"/>
          <w:szCs w:val="26"/>
        </w:rPr>
        <w:t>.</w:t>
      </w:r>
    </w:p>
    <w:p w14:paraId="2138447D" w14:textId="463EBE39" w:rsidR="009A0432" w:rsidRDefault="001D4BF0" w:rsidP="001D4BF0">
      <w:pPr>
        <w:rPr>
          <w:sz w:val="26"/>
          <w:szCs w:val="26"/>
        </w:rPr>
      </w:pPr>
      <w:r>
        <w:rPr>
          <w:sz w:val="26"/>
          <w:szCs w:val="26"/>
        </w:rPr>
        <w:t>I look forward to finding out who they were.</w:t>
      </w:r>
      <w:r w:rsidR="00A14DB6">
        <w:rPr>
          <w:sz w:val="26"/>
          <w:szCs w:val="26"/>
        </w:rPr>
        <w:t xml:space="preserve"> </w:t>
      </w:r>
    </w:p>
    <w:p w14:paraId="006BD5F5" w14:textId="7ABC3488" w:rsidR="001D4BF0" w:rsidRPr="001D4BF0" w:rsidRDefault="00A14DB6" w:rsidP="001D4BF0">
      <w:pPr>
        <w:rPr>
          <w:sz w:val="26"/>
          <w:szCs w:val="26"/>
        </w:rPr>
      </w:pPr>
      <w:r>
        <w:rPr>
          <w:sz w:val="26"/>
          <w:szCs w:val="26"/>
        </w:rPr>
        <w:t xml:space="preserve"> When you have completed your contribution, please email your form to </w:t>
      </w:r>
      <w:hyperlink r:id="rId5" w:history="1">
        <w:r w:rsidRPr="00A37569">
          <w:rPr>
            <w:rStyle w:val="Hyperlink"/>
            <w:sz w:val="26"/>
            <w:szCs w:val="26"/>
          </w:rPr>
          <w:t>chalton@bellsouth.net</w:t>
        </w:r>
      </w:hyperlink>
      <w:r>
        <w:rPr>
          <w:sz w:val="26"/>
          <w:szCs w:val="26"/>
        </w:rPr>
        <w:t xml:space="preserve">.  </w:t>
      </w:r>
      <w:r w:rsidR="009A0432">
        <w:rPr>
          <w:sz w:val="26"/>
          <w:szCs w:val="26"/>
        </w:rPr>
        <w:br/>
      </w:r>
      <w:r>
        <w:rPr>
          <w:sz w:val="26"/>
          <w:szCs w:val="26"/>
        </w:rPr>
        <w:t>Target date:  March 2021</w:t>
      </w:r>
      <w:r w:rsidR="00643CB1">
        <w:rPr>
          <w:sz w:val="26"/>
          <w:szCs w:val="26"/>
        </w:rPr>
        <w:t>.</w:t>
      </w:r>
    </w:p>
    <w:p w14:paraId="5F73E345" w14:textId="7E96F61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lberta Heard</w:t>
      </w:r>
    </w:p>
    <w:p w14:paraId="7BE2B40A" w14:textId="06A8254A" w:rsidR="00DB2EB6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lex D. Cox</w:t>
      </w:r>
    </w:p>
    <w:p w14:paraId="7BAB2BFF" w14:textId="7FF20293" w:rsidR="009A0432" w:rsidRPr="00D73130" w:rsidRDefault="009A0432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>
        <w:rPr>
          <w:sz w:val="26"/>
          <w:szCs w:val="26"/>
        </w:rPr>
        <w:t>Alvin Beetles</w:t>
      </w:r>
    </w:p>
    <w:p w14:paraId="4321EC0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mos Ward</w:t>
      </w:r>
    </w:p>
    <w:p w14:paraId="0767AC5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nnie Hayes</w:t>
      </w:r>
    </w:p>
    <w:p w14:paraId="2F4A83F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nnie P. Askew</w:t>
      </w:r>
    </w:p>
    <w:p w14:paraId="58B604E1" w14:textId="5A52061A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Arnetha</w:t>
      </w:r>
      <w:proofErr w:type="spellEnd"/>
      <w:r w:rsidRPr="00D73130">
        <w:rPr>
          <w:sz w:val="26"/>
          <w:szCs w:val="26"/>
        </w:rPr>
        <w:t xml:space="preserve"> Alford</w:t>
      </w:r>
    </w:p>
    <w:p w14:paraId="59E61DA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rthur Cameron</w:t>
      </w:r>
    </w:p>
    <w:p w14:paraId="6C0B86E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Arthur Tatum</w:t>
      </w:r>
    </w:p>
    <w:p w14:paraId="1143F8F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Beauty Cameron</w:t>
      </w:r>
    </w:p>
    <w:p w14:paraId="77B388B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Benny Newton</w:t>
      </w:r>
    </w:p>
    <w:p w14:paraId="3D9135B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Bill Hill </w:t>
      </w:r>
    </w:p>
    <w:p w14:paraId="06C687E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alvin Tatum</w:t>
      </w:r>
    </w:p>
    <w:p w14:paraId="0959256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arolyn Ann Rutledge Drake</w:t>
      </w:r>
    </w:p>
    <w:p w14:paraId="3BFDA56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arrie M. Brooks</w:t>
      </w:r>
    </w:p>
    <w:p w14:paraId="0CBE71D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Carsell</w:t>
      </w:r>
      <w:proofErr w:type="spellEnd"/>
      <w:r w:rsidRPr="00D73130">
        <w:rPr>
          <w:sz w:val="26"/>
          <w:szCs w:val="26"/>
        </w:rPr>
        <w:t xml:space="preserve"> </w:t>
      </w:r>
      <w:proofErr w:type="spellStart"/>
      <w:r w:rsidRPr="00D73130">
        <w:rPr>
          <w:sz w:val="26"/>
          <w:szCs w:val="26"/>
        </w:rPr>
        <w:t>Ligon</w:t>
      </w:r>
      <w:proofErr w:type="spellEnd"/>
    </w:p>
    <w:p w14:paraId="0121819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harles Walker</w:t>
      </w:r>
    </w:p>
    <w:p w14:paraId="7D758B2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Charlie </w:t>
      </w:r>
      <w:proofErr w:type="spellStart"/>
      <w:r w:rsidRPr="00D73130">
        <w:rPr>
          <w:sz w:val="26"/>
          <w:szCs w:val="26"/>
        </w:rPr>
        <w:t>Flutty</w:t>
      </w:r>
      <w:proofErr w:type="spellEnd"/>
      <w:r w:rsidRPr="00D73130">
        <w:rPr>
          <w:sz w:val="26"/>
          <w:szCs w:val="26"/>
        </w:rPr>
        <w:t xml:space="preserve"> Rome</w:t>
      </w:r>
    </w:p>
    <w:p w14:paraId="2168E07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harlie Henry Ward</w:t>
      </w:r>
    </w:p>
    <w:p w14:paraId="4F79082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Cisroe</w:t>
      </w:r>
      <w:proofErr w:type="spellEnd"/>
      <w:r w:rsidRPr="00D73130">
        <w:rPr>
          <w:sz w:val="26"/>
          <w:szCs w:val="26"/>
        </w:rPr>
        <w:t xml:space="preserve"> Reed</w:t>
      </w:r>
    </w:p>
    <w:p w14:paraId="7139C95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Corey Tatum</w:t>
      </w:r>
    </w:p>
    <w:p w14:paraId="50ED989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Curlan</w:t>
      </w:r>
      <w:proofErr w:type="spellEnd"/>
      <w:r w:rsidRPr="00D73130">
        <w:rPr>
          <w:sz w:val="26"/>
          <w:szCs w:val="26"/>
        </w:rPr>
        <w:t xml:space="preserve"> McFarland</w:t>
      </w:r>
    </w:p>
    <w:p w14:paraId="4602F906" w14:textId="43FDFAB6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Curtis </w:t>
      </w:r>
      <w:proofErr w:type="spellStart"/>
      <w:r w:rsidRPr="00D73130">
        <w:rPr>
          <w:sz w:val="26"/>
          <w:szCs w:val="26"/>
        </w:rPr>
        <w:t>Secrest</w:t>
      </w:r>
      <w:proofErr w:type="spellEnd"/>
    </w:p>
    <w:p w14:paraId="21A0A85B" w14:textId="67E5EFCB" w:rsidR="00571958" w:rsidRPr="00D73130" w:rsidRDefault="00571958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Deion Dean</w:t>
      </w:r>
    </w:p>
    <w:p w14:paraId="7B1828C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Donald Gilliam</w:t>
      </w:r>
    </w:p>
    <w:p w14:paraId="68E2479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Donald Reed</w:t>
      </w:r>
    </w:p>
    <w:p w14:paraId="4BE072B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Dorris</w:t>
      </w:r>
      <w:proofErr w:type="spellEnd"/>
      <w:r w:rsidRPr="00D73130">
        <w:rPr>
          <w:sz w:val="26"/>
          <w:szCs w:val="26"/>
        </w:rPr>
        <w:t xml:space="preserve"> Reed</w:t>
      </w:r>
    </w:p>
    <w:p w14:paraId="7C9CFB8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Dorsey Lee Tatum</w:t>
      </w:r>
    </w:p>
    <w:p w14:paraId="2D69E38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ddie Brewer</w:t>
      </w:r>
    </w:p>
    <w:p w14:paraId="524A6D2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ddie Mae Philpot</w:t>
      </w:r>
    </w:p>
    <w:p w14:paraId="0C4AA3C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dgar McFarland</w:t>
      </w:r>
    </w:p>
    <w:p w14:paraId="267AA426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dward Baker</w:t>
      </w:r>
    </w:p>
    <w:p w14:paraId="49F813E1" w14:textId="090E4FC6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mma Walker Davis</w:t>
      </w:r>
    </w:p>
    <w:p w14:paraId="05170CA4" w14:textId="5C488DCF" w:rsidR="00571958" w:rsidRPr="00D73130" w:rsidRDefault="00571958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rica Brewer</w:t>
      </w:r>
    </w:p>
    <w:p w14:paraId="4D1F82E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rnest Ward Sr.</w:t>
      </w:r>
    </w:p>
    <w:p w14:paraId="4CEE459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Etrulia</w:t>
      </w:r>
      <w:proofErr w:type="spellEnd"/>
      <w:r w:rsidRPr="00D73130">
        <w:rPr>
          <w:sz w:val="26"/>
          <w:szCs w:val="26"/>
        </w:rPr>
        <w:t xml:space="preserve"> Heard</w:t>
      </w:r>
    </w:p>
    <w:p w14:paraId="6BF091F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ugene Cofield</w:t>
      </w:r>
    </w:p>
    <w:p w14:paraId="071D727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unice Ward</w:t>
      </w:r>
    </w:p>
    <w:p w14:paraId="0FBD649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Evelyn Ward</w:t>
      </w:r>
    </w:p>
    <w:p w14:paraId="6FC916D9" w14:textId="6D88645D" w:rsidR="00DB2EB6" w:rsidRPr="00D73130" w:rsidRDefault="00D73130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>
        <w:rPr>
          <w:sz w:val="26"/>
          <w:szCs w:val="26"/>
        </w:rPr>
        <w:t>Y</w:t>
      </w:r>
      <w:r w:rsidR="00DB2EB6" w:rsidRPr="00D73130">
        <w:rPr>
          <w:sz w:val="26"/>
          <w:szCs w:val="26"/>
        </w:rPr>
        <w:t>vonne Mattox Glass</w:t>
      </w:r>
    </w:p>
    <w:p w14:paraId="107E77C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Fannie Bell Ward Reed</w:t>
      </w:r>
    </w:p>
    <w:p w14:paraId="5EC6956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Fannie Cameron</w:t>
      </w:r>
    </w:p>
    <w:p w14:paraId="035EE83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Freet</w:t>
      </w:r>
      <w:proofErr w:type="spellEnd"/>
      <w:r w:rsidRPr="00D73130">
        <w:rPr>
          <w:sz w:val="26"/>
          <w:szCs w:val="26"/>
        </w:rPr>
        <w:t xml:space="preserve"> McFarland</w:t>
      </w:r>
    </w:p>
    <w:p w14:paraId="6AFF3E4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Gary Rutledge Sr.</w:t>
      </w:r>
    </w:p>
    <w:p w14:paraId="5D0406E6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Gary Ward</w:t>
      </w:r>
    </w:p>
    <w:p w14:paraId="7E8983E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General T “Preacher” Cameron</w:t>
      </w:r>
    </w:p>
    <w:p w14:paraId="7C958F9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Gertrude Reed</w:t>
      </w:r>
    </w:p>
    <w:p w14:paraId="10B2F5C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Gladys Cook</w:t>
      </w:r>
    </w:p>
    <w:p w14:paraId="3C8B2C8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Harmon Hurston</w:t>
      </w:r>
    </w:p>
    <w:p w14:paraId="423920F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Harold Bankston</w:t>
      </w:r>
    </w:p>
    <w:p w14:paraId="24B1CA31" w14:textId="2BD138A5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Hosea McDaniel</w:t>
      </w:r>
      <w:r w:rsidR="00D025A0" w:rsidRPr="00D73130">
        <w:rPr>
          <w:sz w:val="26"/>
          <w:szCs w:val="26"/>
        </w:rPr>
        <w:t xml:space="preserve"> Sr.</w:t>
      </w:r>
    </w:p>
    <w:p w14:paraId="53A6915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Hosie</w:t>
      </w:r>
      <w:proofErr w:type="spellEnd"/>
      <w:r w:rsidRPr="00D73130">
        <w:rPr>
          <w:sz w:val="26"/>
          <w:szCs w:val="26"/>
        </w:rPr>
        <w:t xml:space="preserve"> Askew</w:t>
      </w:r>
    </w:p>
    <w:p w14:paraId="3821B04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Hushel</w:t>
      </w:r>
      <w:proofErr w:type="spellEnd"/>
      <w:r w:rsidRPr="00D73130">
        <w:rPr>
          <w:sz w:val="26"/>
          <w:szCs w:val="26"/>
        </w:rPr>
        <w:t xml:space="preserve"> Dunn</w:t>
      </w:r>
    </w:p>
    <w:p w14:paraId="7F73BA06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Irene Walker</w:t>
      </w:r>
    </w:p>
    <w:p w14:paraId="15B48785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ackie Palmer</w:t>
      </w:r>
    </w:p>
    <w:p w14:paraId="49BFBF3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ames Walker</w:t>
      </w:r>
    </w:p>
    <w:p w14:paraId="5C17D99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ennie Woodyard</w:t>
      </w:r>
    </w:p>
    <w:p w14:paraId="1A03D85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essie Ward</w:t>
      </w:r>
    </w:p>
    <w:p w14:paraId="2090457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ohn Lee Ward</w:t>
      </w:r>
    </w:p>
    <w:p w14:paraId="59C5023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ohn Reed</w:t>
      </w:r>
    </w:p>
    <w:p w14:paraId="75F24BE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ohn Thomas</w:t>
      </w:r>
    </w:p>
    <w:p w14:paraId="6B577E1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ohnnie Hayes</w:t>
      </w:r>
    </w:p>
    <w:p w14:paraId="168C2A3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osephine Ward</w:t>
      </w:r>
    </w:p>
    <w:p w14:paraId="1A3C6A4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udge Woodyard, Jr.</w:t>
      </w:r>
    </w:p>
    <w:p w14:paraId="1AC7028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lastRenderedPageBreak/>
        <w:t>Judy McCord</w:t>
      </w:r>
    </w:p>
    <w:p w14:paraId="5FB81CB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Kate Hall Thomas</w:t>
      </w:r>
    </w:p>
    <w:p w14:paraId="3531F95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Katherine Evans</w:t>
      </w:r>
    </w:p>
    <w:p w14:paraId="59363652" w14:textId="247F2E1C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arry Ward</w:t>
      </w:r>
    </w:p>
    <w:p w14:paraId="0FCED3D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Lemorris</w:t>
      </w:r>
      <w:proofErr w:type="spellEnd"/>
      <w:r w:rsidRPr="00D73130">
        <w:rPr>
          <w:sz w:val="26"/>
          <w:szCs w:val="26"/>
        </w:rPr>
        <w:t xml:space="preserve"> Alford</w:t>
      </w:r>
    </w:p>
    <w:p w14:paraId="0CA18FB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eroy Ward</w:t>
      </w:r>
    </w:p>
    <w:p w14:paraId="2D13F4B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Lewis Rutledge </w:t>
      </w:r>
    </w:p>
    <w:p w14:paraId="719FED0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Lofel</w:t>
      </w:r>
      <w:proofErr w:type="spellEnd"/>
      <w:r w:rsidRPr="00D73130">
        <w:rPr>
          <w:sz w:val="26"/>
          <w:szCs w:val="26"/>
        </w:rPr>
        <w:t xml:space="preserve"> Cofield</w:t>
      </w:r>
    </w:p>
    <w:p w14:paraId="1F5498CF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onnie Hill</w:t>
      </w:r>
    </w:p>
    <w:p w14:paraId="0B76F57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ouise Askew</w:t>
      </w:r>
    </w:p>
    <w:p w14:paraId="6DB3E63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ouise Hurston</w:t>
      </w:r>
    </w:p>
    <w:p w14:paraId="2994B6B6" w14:textId="2F7FBD81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Lula Mc</w:t>
      </w:r>
      <w:r w:rsidR="00D025A0" w:rsidRPr="00D73130">
        <w:rPr>
          <w:sz w:val="26"/>
          <w:szCs w:val="26"/>
        </w:rPr>
        <w:t>D</w:t>
      </w:r>
      <w:r w:rsidRPr="00D73130">
        <w:rPr>
          <w:sz w:val="26"/>
          <w:szCs w:val="26"/>
        </w:rPr>
        <w:t>aniel</w:t>
      </w:r>
    </w:p>
    <w:p w14:paraId="49322408" w14:textId="1D9100E8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ggie Tucker</w:t>
      </w:r>
    </w:p>
    <w:p w14:paraId="5EDC7E33" w14:textId="3FA070A5" w:rsidR="00571958" w:rsidRPr="00D73130" w:rsidRDefault="00571958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garet Hill</w:t>
      </w:r>
    </w:p>
    <w:p w14:paraId="239D1E6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tha Tatum</w:t>
      </w:r>
    </w:p>
    <w:p w14:paraId="5DA4F51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y Bolling</w:t>
      </w:r>
    </w:p>
    <w:p w14:paraId="1C5A733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y Cameron (Preacher Cameron)</w:t>
      </w:r>
    </w:p>
    <w:p w14:paraId="5503610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y Mattox</w:t>
      </w:r>
    </w:p>
    <w:p w14:paraId="7DAECF3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y Tatum</w:t>
      </w:r>
    </w:p>
    <w:p w14:paraId="364F6FB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ry Wood</w:t>
      </w:r>
    </w:p>
    <w:p w14:paraId="207E263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ttie Hill</w:t>
      </w:r>
    </w:p>
    <w:p w14:paraId="228BBD55" w14:textId="003C8616" w:rsidR="00DB2EB6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ttie Hubbard</w:t>
      </w:r>
    </w:p>
    <w:p w14:paraId="2CF099C3" w14:textId="142AAB65" w:rsidR="009A0432" w:rsidRPr="00D73130" w:rsidRDefault="009A0432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>
        <w:rPr>
          <w:sz w:val="26"/>
          <w:szCs w:val="26"/>
        </w:rPr>
        <w:t>Mattie Pearl Sellars</w:t>
      </w:r>
    </w:p>
    <w:p w14:paraId="65EB1AB4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attie R. Cofield</w:t>
      </w:r>
    </w:p>
    <w:p w14:paraId="076C476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Mr. </w:t>
      </w:r>
      <w:proofErr w:type="spellStart"/>
      <w:r w:rsidRPr="00D73130">
        <w:rPr>
          <w:sz w:val="26"/>
          <w:szCs w:val="26"/>
        </w:rPr>
        <w:t>Octive</w:t>
      </w:r>
      <w:proofErr w:type="spellEnd"/>
      <w:r w:rsidRPr="00D73130">
        <w:rPr>
          <w:sz w:val="26"/>
          <w:szCs w:val="26"/>
        </w:rPr>
        <w:t xml:space="preserve"> Heard</w:t>
      </w:r>
    </w:p>
    <w:p w14:paraId="5FFC165A" w14:textId="76AA51C1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Mrs. Mae Henry</w:t>
      </w:r>
      <w:r w:rsidR="00D73130">
        <w:rPr>
          <w:sz w:val="26"/>
          <w:szCs w:val="26"/>
        </w:rPr>
        <w:t xml:space="preserve"> Tatum</w:t>
      </w:r>
    </w:p>
    <w:p w14:paraId="64F27606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Nolan </w:t>
      </w:r>
      <w:proofErr w:type="spellStart"/>
      <w:r w:rsidRPr="00D73130">
        <w:rPr>
          <w:sz w:val="26"/>
          <w:szCs w:val="26"/>
        </w:rPr>
        <w:t>Ligon</w:t>
      </w:r>
      <w:proofErr w:type="spellEnd"/>
    </w:p>
    <w:p w14:paraId="44A6C3A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Ola Reed</w:t>
      </w:r>
    </w:p>
    <w:p w14:paraId="4CABF69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Olga Hill</w:t>
      </w:r>
    </w:p>
    <w:p w14:paraId="7C1EF4E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Omega Hill</w:t>
      </w:r>
    </w:p>
    <w:p w14:paraId="4AA67F7C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Otis Ward</w:t>
      </w:r>
    </w:p>
    <w:p w14:paraId="7075A72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Paul Reed</w:t>
      </w:r>
    </w:p>
    <w:p w14:paraId="6C9ADE6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Pete Burton</w:t>
      </w:r>
    </w:p>
    <w:p w14:paraId="0C532835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Ponder McFarland</w:t>
      </w:r>
    </w:p>
    <w:p w14:paraId="6D3A266F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. L. Ward, Sr.</w:t>
      </w:r>
    </w:p>
    <w:p w14:paraId="6AE15E77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aymond Hall</w:t>
      </w:r>
    </w:p>
    <w:p w14:paraId="62F1FC0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eginald Suggs</w:t>
      </w:r>
    </w:p>
    <w:p w14:paraId="785EA209" w14:textId="41FF751C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 xml:space="preserve">Rev. </w:t>
      </w:r>
      <w:r w:rsidR="009A0432">
        <w:rPr>
          <w:sz w:val="26"/>
          <w:szCs w:val="26"/>
        </w:rPr>
        <w:t xml:space="preserve">J.H. </w:t>
      </w:r>
      <w:r w:rsidRPr="00D73130">
        <w:rPr>
          <w:sz w:val="26"/>
          <w:szCs w:val="26"/>
        </w:rPr>
        <w:t>Dowell</w:t>
      </w:r>
    </w:p>
    <w:p w14:paraId="617B1905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obert Woodyard</w:t>
      </w:r>
    </w:p>
    <w:p w14:paraId="4A7BC86E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oger Walker</w:t>
      </w:r>
    </w:p>
    <w:p w14:paraId="09C5083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oy Tatum</w:t>
      </w:r>
    </w:p>
    <w:p w14:paraId="66D9012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ufus Cox</w:t>
      </w:r>
    </w:p>
    <w:p w14:paraId="2E0EAAA2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Ruth Matthews</w:t>
      </w:r>
    </w:p>
    <w:p w14:paraId="03B4E4CB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Shag McFarland</w:t>
      </w:r>
    </w:p>
    <w:p w14:paraId="4DB9EE5A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Stanford McCord</w:t>
      </w:r>
    </w:p>
    <w:p w14:paraId="70F9CBC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Steven Smith</w:t>
      </w:r>
    </w:p>
    <w:p w14:paraId="3A0BB6BC" w14:textId="7B2D20F9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D73130">
        <w:rPr>
          <w:sz w:val="26"/>
          <w:szCs w:val="26"/>
        </w:rPr>
        <w:t>Suporia</w:t>
      </w:r>
      <w:proofErr w:type="spellEnd"/>
      <w:r w:rsidRPr="00D73130">
        <w:rPr>
          <w:sz w:val="26"/>
          <w:szCs w:val="26"/>
        </w:rPr>
        <w:t xml:space="preserve"> Baker</w:t>
      </w:r>
    </w:p>
    <w:p w14:paraId="0D56F5AF" w14:textId="7DD17B06" w:rsidR="00571958" w:rsidRDefault="00571958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Susie Palmer Ward</w:t>
      </w:r>
    </w:p>
    <w:p w14:paraId="6869832C" w14:textId="0B022532" w:rsidR="00224538" w:rsidRPr="00D73130" w:rsidRDefault="00224538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>
        <w:rPr>
          <w:sz w:val="26"/>
          <w:szCs w:val="26"/>
        </w:rPr>
        <w:t>Tina Cameron</w:t>
      </w:r>
    </w:p>
    <w:p w14:paraId="6E6E2688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Tom Cox Sr.</w:t>
      </w:r>
    </w:p>
    <w:p w14:paraId="12C92040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Tom Hurston</w:t>
      </w:r>
    </w:p>
    <w:p w14:paraId="48E70001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Tommie Cox Jr.</w:t>
      </w:r>
    </w:p>
    <w:p w14:paraId="60F80E8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Virginia Cameron</w:t>
      </w:r>
    </w:p>
    <w:p w14:paraId="2751A3DD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Virginia Copeland</w:t>
      </w:r>
    </w:p>
    <w:p w14:paraId="02081AD3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Willie Ernest Reed</w:t>
      </w:r>
    </w:p>
    <w:p w14:paraId="0BF9B359" w14:textId="77777777" w:rsidR="00DB2EB6" w:rsidRPr="00D73130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Willie James. Cameron</w:t>
      </w:r>
    </w:p>
    <w:p w14:paraId="056214A3" w14:textId="0259BFE3" w:rsidR="00DB2EB6" w:rsidRDefault="00DB2EB6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Willie Mae Duncan</w:t>
      </w:r>
    </w:p>
    <w:p w14:paraId="1EBE5745" w14:textId="73BAE21F" w:rsidR="00DB2EB6" w:rsidRPr="009A0432" w:rsidRDefault="009A0432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proofErr w:type="spellStart"/>
      <w:r w:rsidRPr="009A0432">
        <w:rPr>
          <w:sz w:val="26"/>
          <w:szCs w:val="26"/>
        </w:rPr>
        <w:t>Winnette</w:t>
      </w:r>
      <w:proofErr w:type="spellEnd"/>
      <w:r w:rsidRPr="009A0432">
        <w:rPr>
          <w:sz w:val="26"/>
          <w:szCs w:val="26"/>
        </w:rPr>
        <w:t xml:space="preserve"> Reed</w:t>
      </w:r>
    </w:p>
    <w:bookmarkEnd w:id="0"/>
    <w:p w14:paraId="1E6A86F1" w14:textId="5718EE30" w:rsidR="00DB2EB6" w:rsidRPr="00D73130" w:rsidRDefault="00D025A0" w:rsidP="00D73130">
      <w:pPr>
        <w:pStyle w:val="ListParagraph"/>
        <w:numPr>
          <w:ilvl w:val="0"/>
          <w:numId w:val="1"/>
        </w:numPr>
        <w:ind w:left="540" w:hanging="540"/>
        <w:rPr>
          <w:sz w:val="26"/>
          <w:szCs w:val="26"/>
        </w:rPr>
      </w:pPr>
      <w:r w:rsidRPr="00D73130">
        <w:rPr>
          <w:sz w:val="26"/>
          <w:szCs w:val="26"/>
        </w:rPr>
        <w:t>Jerry Bolling</w:t>
      </w:r>
    </w:p>
    <w:sectPr w:rsidR="00DB2EB6" w:rsidRPr="00D73130" w:rsidSect="00DF340F">
      <w:pgSz w:w="12240" w:h="15840"/>
      <w:pgMar w:top="936" w:right="936" w:bottom="936" w:left="936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FA5148"/>
    <w:multiLevelType w:val="hybridMultilevel"/>
    <w:tmpl w:val="05CCB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MzMxsLAwtrQwMbRQ0lEKTi0uzszPAymwqAUAUpN9mywAAAA="/>
  </w:docVars>
  <w:rsids>
    <w:rsidRoot w:val="00DF340F"/>
    <w:rsid w:val="000D7628"/>
    <w:rsid w:val="001110B7"/>
    <w:rsid w:val="0014724B"/>
    <w:rsid w:val="001D4BF0"/>
    <w:rsid w:val="001E4456"/>
    <w:rsid w:val="001E7FBA"/>
    <w:rsid w:val="001F41F7"/>
    <w:rsid w:val="00224538"/>
    <w:rsid w:val="002C7DAB"/>
    <w:rsid w:val="004A747B"/>
    <w:rsid w:val="004F2A95"/>
    <w:rsid w:val="00571958"/>
    <w:rsid w:val="00643CB1"/>
    <w:rsid w:val="00664C35"/>
    <w:rsid w:val="007E74FB"/>
    <w:rsid w:val="009A0432"/>
    <w:rsid w:val="00A06FBE"/>
    <w:rsid w:val="00A14DB6"/>
    <w:rsid w:val="00A42E18"/>
    <w:rsid w:val="00A94D7A"/>
    <w:rsid w:val="00AC6565"/>
    <w:rsid w:val="00BD4A9F"/>
    <w:rsid w:val="00D025A0"/>
    <w:rsid w:val="00D73130"/>
    <w:rsid w:val="00DB2EB6"/>
    <w:rsid w:val="00DF0947"/>
    <w:rsid w:val="00DF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66B4B"/>
  <w15:chartTrackingRefBased/>
  <w15:docId w15:val="{8F9F7324-7641-4CE5-969A-B14D37913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4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4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4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halton@bellsouth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ton Askew</dc:creator>
  <cp:keywords/>
  <dc:description/>
  <cp:lastModifiedBy>Chalton Askew</cp:lastModifiedBy>
  <cp:revision>21</cp:revision>
  <dcterms:created xsi:type="dcterms:W3CDTF">2019-11-30T05:46:00Z</dcterms:created>
  <dcterms:modified xsi:type="dcterms:W3CDTF">2020-11-29T22:56:00Z</dcterms:modified>
</cp:coreProperties>
</file>